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8A21A0" w14:textId="6A728720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3GPP TSG-RAN WG2 Meeting #116</w:t>
      </w:r>
      <w:r w:rsidR="00B02BBB">
        <w:rPr>
          <w:rFonts w:ascii="Arial" w:hAnsi="Arial"/>
          <w:b/>
          <w:bCs/>
          <w:sz w:val="24"/>
          <w:szCs w:val="24"/>
        </w:rPr>
        <w:t>bis</w:t>
      </w:r>
      <w:r>
        <w:rPr>
          <w:rFonts w:ascii="Arial" w:hAnsi="Arial"/>
          <w:b/>
          <w:bCs/>
          <w:sz w:val="24"/>
          <w:szCs w:val="24"/>
        </w:rPr>
        <w:t>-e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r w:rsidR="00CF43CE" w:rsidRPr="00CF43CE">
        <w:rPr>
          <w:rFonts w:ascii="Arial" w:hAnsi="Arial"/>
          <w:b/>
          <w:bCs/>
          <w:sz w:val="24"/>
          <w:szCs w:val="24"/>
        </w:rPr>
        <w:t>R2-2</w:t>
      </w:r>
      <w:r w:rsidR="00B02BBB">
        <w:rPr>
          <w:rFonts w:ascii="Arial" w:hAnsi="Arial"/>
          <w:b/>
          <w:bCs/>
          <w:sz w:val="24"/>
          <w:szCs w:val="24"/>
        </w:rPr>
        <w:t>20xxxx</w:t>
      </w:r>
    </w:p>
    <w:p w14:paraId="3938DE9A" w14:textId="2458B334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B02BBB">
        <w:rPr>
          <w:rFonts w:ascii="Arial" w:hAnsi="Arial"/>
          <w:b/>
          <w:bCs/>
          <w:sz w:val="24"/>
          <w:szCs w:val="24"/>
        </w:rPr>
        <w:t>January</w:t>
      </w:r>
      <w:r>
        <w:rPr>
          <w:rFonts w:ascii="Arial" w:hAnsi="Arial"/>
          <w:b/>
          <w:bCs/>
          <w:sz w:val="24"/>
          <w:szCs w:val="24"/>
        </w:rPr>
        <w:t xml:space="preserve"> 1</w:t>
      </w:r>
      <w:r w:rsidR="00B02BBB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B02BBB">
        <w:rPr>
          <w:rFonts w:ascii="Arial" w:hAnsi="Arial"/>
          <w:b/>
          <w:bCs/>
          <w:sz w:val="24"/>
          <w:szCs w:val="24"/>
        </w:rPr>
        <w:t>25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1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InterDigital Inc.</w:t>
      </w:r>
    </w:p>
    <w:p w14:paraId="7F604D53" w14:textId="6CA12C1B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B02BBB" w:rsidRPr="00B02BBB">
        <w:rPr>
          <w:rFonts w:ascii="Arial" w:eastAsia="MS Mincho" w:hAnsi="Arial" w:cs="Arial"/>
          <w:sz w:val="24"/>
        </w:rPr>
        <w:t>[Post116bis-e][627][POS] 36.305/38.305 integrity running CRs (InterDigital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77777777" w:rsidR="00E46BD5" w:rsidRDefault="00E46BD5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r>
        <w:t>[Post116bis-e][627][POS] 36.305/38.305 integrity running CRs (InterDigital)</w:t>
      </w:r>
    </w:p>
    <w:p w14:paraId="7C6574F3" w14:textId="77777777" w:rsidR="00E46BD5" w:rsidRDefault="00E46BD5" w:rsidP="00E46BD5">
      <w:pPr>
        <w:pStyle w:val="EmailDiscussion2"/>
      </w:pPr>
      <w:r>
        <w:t>      Scope: Check and endorse the running CRs considering decisions of RAN2#116bis-e.</w:t>
      </w:r>
    </w:p>
    <w:p w14:paraId="5B449A51" w14:textId="77777777" w:rsidR="00E46BD5" w:rsidRDefault="00E46BD5" w:rsidP="00E46BD5">
      <w:pPr>
        <w:pStyle w:val="EmailDiscussion2"/>
      </w:pPr>
      <w:r>
        <w:t>      Intended outcome: Endorsed CRs</w:t>
      </w:r>
    </w:p>
    <w:p w14:paraId="71E101FF" w14:textId="77777777" w:rsidR="00E46BD5" w:rsidRDefault="00E46BD5" w:rsidP="00E46BD5">
      <w:pPr>
        <w:pStyle w:val="EmailDiscussion2"/>
      </w:pPr>
      <w:r>
        <w:t>      Deadline:  Friday 2022-01-28 0800 UTC</w:t>
      </w:r>
    </w:p>
    <w:p w14:paraId="257BFBF3" w14:textId="77777777" w:rsidR="00CF7B99" w:rsidRDefault="00CF7B99">
      <w:pPr>
        <w:pStyle w:val="EmailDiscussion2"/>
        <w:ind w:left="0" w:firstLine="0"/>
        <w:rPr>
          <w:lang w:eastAsia="ja-JP"/>
        </w:rPr>
      </w:pPr>
    </w:p>
    <w:p w14:paraId="5A4AE574" w14:textId="77777777" w:rsidR="00CF7B99" w:rsidRDefault="00BE2CF3">
      <w:pPr>
        <w:tabs>
          <w:tab w:val="left" w:pos="1327"/>
        </w:tabs>
        <w:spacing w:after="60"/>
        <w:jc w:val="both"/>
        <w:rPr>
          <w:b/>
          <w:bCs/>
          <w:color w:val="FF0000"/>
        </w:rPr>
      </w:pPr>
      <w:r>
        <w:t>The draft running CRs are attached with this email discussion.</w:t>
      </w:r>
    </w:p>
    <w:p w14:paraId="06516B69" w14:textId="77777777" w:rsidR="00CF7B99" w:rsidRDefault="00CF7B99">
      <w:pPr>
        <w:tabs>
          <w:tab w:val="left" w:pos="1327"/>
        </w:tabs>
        <w:spacing w:after="60"/>
        <w:jc w:val="both"/>
      </w:pPr>
    </w:p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7B99" w14:paraId="5FFCB057" w14:textId="77777777">
        <w:tc>
          <w:tcPr>
            <w:tcW w:w="1760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21EFAFFF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Qualcomm</w:t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23F5E803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ven Fischer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351A362C" w:rsidR="00CF7B99" w:rsidRDefault="00404CF8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fischer@qti.qualcomm.com</w:t>
            </w:r>
          </w:p>
        </w:tc>
      </w:tr>
      <w:tr w:rsidR="00CF7B99" w14:paraId="444D1753" w14:textId="77777777">
        <w:tc>
          <w:tcPr>
            <w:tcW w:w="1760" w:type="dxa"/>
          </w:tcPr>
          <w:p w14:paraId="17935B8D" w14:textId="7FEFFD23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Swift Navigation</w:t>
            </w:r>
          </w:p>
        </w:tc>
        <w:tc>
          <w:tcPr>
            <w:tcW w:w="2687" w:type="dxa"/>
          </w:tcPr>
          <w:p w14:paraId="0B2BE93F" w14:textId="3D759B7B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Grant Hausler</w:t>
            </w:r>
          </w:p>
        </w:tc>
        <w:tc>
          <w:tcPr>
            <w:tcW w:w="4903" w:type="dxa"/>
          </w:tcPr>
          <w:p w14:paraId="2E9FD221" w14:textId="6C8921DF" w:rsidR="00CF7B99" w:rsidRDefault="00716881">
            <w:pPr>
              <w:spacing w:after="0"/>
              <w:rPr>
                <w:lang w:val="en-US" w:eastAsia="ja-JP"/>
              </w:rPr>
            </w:pPr>
            <w:r>
              <w:rPr>
                <w:lang w:val="en-US" w:eastAsia="ja-JP"/>
              </w:rPr>
              <w:t>grant@swiftnav.com</w:t>
            </w:r>
          </w:p>
        </w:tc>
      </w:tr>
      <w:tr w:rsidR="00CF7B99" w14:paraId="701C4027" w14:textId="77777777">
        <w:tc>
          <w:tcPr>
            <w:tcW w:w="1760" w:type="dxa"/>
          </w:tcPr>
          <w:p w14:paraId="5C84B519" w14:textId="20A0764C" w:rsidR="00CF7B99" w:rsidRDefault="005530B1">
            <w:pPr>
              <w:spacing w:after="0"/>
              <w:rPr>
                <w:rFonts w:eastAsia="等线"/>
                <w:lang w:val="en-US" w:eastAsia="zh-CN"/>
              </w:rPr>
            </w:pPr>
            <w:r>
              <w:rPr>
                <w:rFonts w:eastAsia="等线" w:hint="eastAsia"/>
                <w:lang w:val="en-US" w:eastAsia="zh-CN"/>
              </w:rPr>
              <w:t>CATT</w:t>
            </w:r>
          </w:p>
        </w:tc>
        <w:tc>
          <w:tcPr>
            <w:tcW w:w="2687" w:type="dxa"/>
          </w:tcPr>
          <w:p w14:paraId="6A247A23" w14:textId="5EA59EA9" w:rsidR="00CF7B99" w:rsidRDefault="005530B1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Jianxiang Li</w:t>
            </w:r>
          </w:p>
        </w:tc>
        <w:tc>
          <w:tcPr>
            <w:tcW w:w="4903" w:type="dxa"/>
          </w:tcPr>
          <w:p w14:paraId="146E8CCD" w14:textId="2F6360F8" w:rsidR="00CF7B99" w:rsidRDefault="005530B1" w:rsidP="006F327A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/>
              </w:rPr>
              <w:t>Jianxiang Li (lijianxiang@</w:t>
            </w:r>
            <w:r w:rsidR="006F327A">
              <w:rPr>
                <w:rFonts w:hint="eastAsia"/>
                <w:lang w:val="en-US" w:eastAsia="zh-CN"/>
              </w:rPr>
              <w:t>catt</w:t>
            </w:r>
            <w:r>
              <w:rPr>
                <w:rFonts w:hint="eastAsia"/>
                <w:lang w:val="en-US"/>
              </w:rPr>
              <w:t>.cn)</w:t>
            </w:r>
          </w:p>
        </w:tc>
      </w:tr>
      <w:tr w:rsidR="00CF7B99" w14:paraId="7373267D" w14:textId="77777777">
        <w:tc>
          <w:tcPr>
            <w:tcW w:w="1760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>
        <w:tc>
          <w:tcPr>
            <w:tcW w:w="1760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>
        <w:tc>
          <w:tcPr>
            <w:tcW w:w="1760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>
        <w:tc>
          <w:tcPr>
            <w:tcW w:w="1760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>
        <w:tc>
          <w:tcPr>
            <w:tcW w:w="1760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687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>
        <w:tc>
          <w:tcPr>
            <w:tcW w:w="1760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687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>
        <w:tc>
          <w:tcPr>
            <w:tcW w:w="1760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>
        <w:tc>
          <w:tcPr>
            <w:tcW w:w="1760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>
        <w:tc>
          <w:tcPr>
            <w:tcW w:w="1760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>
        <w:tc>
          <w:tcPr>
            <w:tcW w:w="1760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687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7777777" w:rsidR="00CF7B99" w:rsidRDefault="00CF7B99">
      <w:pPr>
        <w:rPr>
          <w:lang w:val="en-US"/>
        </w:rPr>
      </w:pPr>
    </w:p>
    <w:p w14:paraId="41B6D628" w14:textId="77777777" w:rsidR="00CF7B99" w:rsidRDefault="00BE2CF3">
      <w:pPr>
        <w:pStyle w:val="1"/>
      </w:pPr>
      <w:r>
        <w:t>2.</w:t>
      </w:r>
      <w:r>
        <w:tab/>
        <w:t xml:space="preserve">Discussion </w:t>
      </w:r>
    </w:p>
    <w:p w14:paraId="42FC050D" w14:textId="77777777" w:rsidR="003959C2" w:rsidRDefault="00BE2CF3">
      <w:r>
        <w:t xml:space="preserve">The scope of this email discussion is to discuss the Stage 2 description included in the running CRs for TS 38.305 and TS 36.305, in [1] and [2], respectively. </w:t>
      </w:r>
    </w:p>
    <w:p w14:paraId="1E42A06A" w14:textId="1D8FF0AC" w:rsidR="00CF7B99" w:rsidRDefault="00BE2CF3">
      <w:r>
        <w:t>The previously submitted running CRs (prior to start of RAN2#116</w:t>
      </w:r>
      <w:r w:rsidR="00A66D45">
        <w:t>bis</w:t>
      </w:r>
      <w:r>
        <w:t>-e meeting) are</w:t>
      </w:r>
      <w:r w:rsidR="00BF46B1">
        <w:t xml:space="preserve"> [</w:t>
      </w:r>
      <w:r w:rsidR="00B37CC4">
        <w:t>3</w:t>
      </w:r>
      <w:r w:rsidR="00BF46B1">
        <w:t>] and [</w:t>
      </w:r>
      <w:r w:rsidR="00B37CC4">
        <w:t>4</w:t>
      </w:r>
      <w:r w:rsidR="00BF46B1">
        <w:t>].</w:t>
      </w:r>
      <w:r>
        <w:t xml:space="preserve">  </w:t>
      </w:r>
    </w:p>
    <w:p w14:paraId="29222AEC" w14:textId="250B57FC" w:rsidR="00B37CC4" w:rsidRDefault="00BE2CF3" w:rsidP="00B37CC4">
      <w:pPr>
        <w:pStyle w:val="2"/>
      </w:pPr>
      <w:r>
        <w:lastRenderedPageBreak/>
        <w:t>2.1</w:t>
      </w:r>
      <w:r>
        <w:tab/>
        <w:t>D</w:t>
      </w:r>
      <w:r w:rsidR="003959C2">
        <w:t>iscussion</w:t>
      </w:r>
      <w:bookmarkStart w:id="9" w:name="_Hlk85025519"/>
    </w:p>
    <w:p w14:paraId="580EF583" w14:textId="163EC9D3" w:rsidR="00B37CC4" w:rsidRDefault="00B37CC4">
      <w:r>
        <w:t xml:space="preserve">The text proposal provided in the running CRs are based on the descriptions discussed during </w:t>
      </w:r>
      <w:r w:rsidRPr="005F5A3D">
        <w:t>[AT116bis-e][611][POS]</w:t>
      </w:r>
      <w:r>
        <w:t xml:space="preserve"> discussions [3][4] and agreed during RAN2#116bis-e meeting [5</w:t>
      </w:r>
      <w:r w:rsidR="0056417C">
        <w:t>].</w:t>
      </w:r>
      <w:r>
        <w:t xml:space="preserve">  </w:t>
      </w:r>
    </w:p>
    <w:p w14:paraId="40662242" w14:textId="21EB8678" w:rsidR="0056417C" w:rsidRDefault="00600150">
      <w:r>
        <w:t xml:space="preserve">Given the agreements </w:t>
      </w:r>
      <w:r w:rsidR="00E46BD5">
        <w:t>in</w:t>
      </w:r>
      <w:r w:rsidR="0056417C">
        <w:t xml:space="preserve"> [5]</w:t>
      </w:r>
      <w:r w:rsidR="00E46BD5">
        <w:t xml:space="preserve"> and the open issues/FFS listed in </w:t>
      </w:r>
      <w:r w:rsidR="00E46BD5" w:rsidRPr="00E46BD5">
        <w:t xml:space="preserve">[AT116bis-e][611][POS] GNSS integrity - Extended Discussion (Stage 3) </w:t>
      </w:r>
      <w:r w:rsidR="00E46BD5">
        <w:t>[4]</w:t>
      </w:r>
      <w:r w:rsidR="00B37CC4">
        <w:t>, the following</w:t>
      </w:r>
      <w:r w:rsidR="0056417C">
        <w:t xml:space="preserve"> parameters </w:t>
      </w:r>
      <w:r w:rsidR="00E46BD5">
        <w:t xml:space="preserve">related to </w:t>
      </w:r>
      <w:r w:rsidR="00456A4C">
        <w:t xml:space="preserve">Integrity alerts, and </w:t>
      </w:r>
      <w:r w:rsidR="00E46BD5">
        <w:t xml:space="preserve">orbit and clock integrity bounds </w:t>
      </w:r>
      <w:r w:rsidR="0056417C">
        <w:t xml:space="preserve">are excluded from Table </w:t>
      </w:r>
      <w:r w:rsidR="0056417C" w:rsidRPr="0056417C">
        <w:t>8.1.2.1b-1</w:t>
      </w:r>
      <w:r w:rsidR="00E46BD5">
        <w:t xml:space="preserve"> (</w:t>
      </w:r>
      <w:r w:rsidR="0056417C" w:rsidRPr="0056417C">
        <w:t>Mapping of Integrity Parameters</w:t>
      </w:r>
      <w:r w:rsidR="00E46BD5">
        <w:t>) in the running CRs:</w:t>
      </w:r>
    </w:p>
    <w:p w14:paraId="69F73C57" w14:textId="5EFCF049" w:rsidR="00456A4C" w:rsidRDefault="00456A4C" w:rsidP="0056417C">
      <w:pPr>
        <w:pStyle w:val="afc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tegrity Alerts</w:t>
      </w:r>
    </w:p>
    <w:p w14:paraId="289B1410" w14:textId="2A28F24D" w:rsidR="00456A4C" w:rsidRPr="00270400" w:rsidRDefault="00456A4C" w:rsidP="00456A4C">
      <w:pPr>
        <w:pStyle w:val="afc"/>
        <w:numPr>
          <w:ilvl w:val="1"/>
          <w:numId w:val="11"/>
        </w:numPr>
        <w:rPr>
          <w:rFonts w:ascii="Times New Roman" w:hAnsi="Times New Roman"/>
          <w:sz w:val="20"/>
          <w:szCs w:val="20"/>
          <w:lang w:val="fr-FR"/>
        </w:rPr>
      </w:pPr>
      <w:r w:rsidRPr="00270400">
        <w:rPr>
          <w:rFonts w:ascii="Times New Roman" w:hAnsi="Times New Roman"/>
          <w:sz w:val="20"/>
          <w:szCs w:val="20"/>
          <w:lang w:val="fr-FR"/>
        </w:rPr>
        <w:t>Service DNU, Constellation DNU, Satellite Vehicle DNU</w:t>
      </w:r>
    </w:p>
    <w:p w14:paraId="66B76F35" w14:textId="54B9762B" w:rsidR="0056417C" w:rsidRDefault="0056417C" w:rsidP="0056417C">
      <w:pPr>
        <w:pStyle w:val="afc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Mean)</w:t>
      </w:r>
    </w:p>
    <w:p w14:paraId="65265601" w14:textId="675AF8A6" w:rsidR="0056417C" w:rsidRPr="0056417C" w:rsidRDefault="0056417C" w:rsidP="0056417C">
      <w:pPr>
        <w:pStyle w:val="afc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Mean Orbit Clock Residual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hape Ve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Mean Orbit Clock Residual Rate Error Scale Factor</w:t>
      </w:r>
    </w:p>
    <w:p w14:paraId="6951AB6B" w14:textId="2801DC30" w:rsidR="0056417C" w:rsidRDefault="0056417C" w:rsidP="0056417C">
      <w:pPr>
        <w:pStyle w:val="afc"/>
        <w:numPr>
          <w:ilvl w:val="0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Integrity Bounds (StdDev)</w:t>
      </w:r>
    </w:p>
    <w:p w14:paraId="6A68D5C8" w14:textId="0C037448" w:rsidR="0056417C" w:rsidRPr="0056417C" w:rsidRDefault="0056417C" w:rsidP="0056417C">
      <w:pPr>
        <w:pStyle w:val="afc"/>
        <w:numPr>
          <w:ilvl w:val="1"/>
          <w:numId w:val="11"/>
        </w:numPr>
        <w:rPr>
          <w:rFonts w:ascii="Times New Roman" w:hAnsi="Times New Roman"/>
          <w:sz w:val="20"/>
          <w:szCs w:val="20"/>
        </w:rPr>
      </w:pPr>
      <w:r w:rsidRPr="0056417C">
        <w:rPr>
          <w:rFonts w:ascii="Times New Roman" w:hAnsi="Times New Roman"/>
          <w:sz w:val="20"/>
          <w:szCs w:val="20"/>
        </w:rPr>
        <w:t>Covariance Orbit Clock Residual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hape Matrix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Error Scale Factor</w:t>
      </w:r>
      <w:r>
        <w:rPr>
          <w:rFonts w:ascii="Times New Roman" w:hAnsi="Times New Roman"/>
          <w:sz w:val="20"/>
          <w:szCs w:val="20"/>
        </w:rPr>
        <w:t xml:space="preserve">, </w:t>
      </w:r>
      <w:r w:rsidRPr="0056417C">
        <w:rPr>
          <w:rFonts w:ascii="Times New Roman" w:hAnsi="Times New Roman"/>
          <w:sz w:val="20"/>
          <w:szCs w:val="20"/>
        </w:rPr>
        <w:t>Covariance Orbit Clock Residual Rate Error Scale Factor</w:t>
      </w:r>
    </w:p>
    <w:p w14:paraId="41CAF570" w14:textId="5AC0E028" w:rsidR="00270400" w:rsidRDefault="00270400" w:rsidP="00415BB2">
      <w:pPr>
        <w:spacing w:before="120"/>
      </w:pPr>
      <w:r>
        <w:t>The open issues related to the above parameters, provided in [4], are as follows:</w:t>
      </w:r>
    </w:p>
    <w:p w14:paraId="39D8D012" w14:textId="77777777" w:rsidR="00270400" w:rsidRPr="00270400" w:rsidRDefault="00270400" w:rsidP="00270400">
      <w:pPr>
        <w:pStyle w:val="afc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 xml:space="preserve">Proposal 3 (Open Issue): RAN2 to discuss whether to modify the existing GNSS-RealTimeIntegrity IE or create a new IE to accommodate the Alerts for the satellite/constellation specific DNUs under </w:t>
      </w:r>
      <w:r w:rsidRPr="00270400">
        <w:rPr>
          <w:rFonts w:ascii="Times New Roman" w:hAnsi="Times New Roman"/>
          <w:b/>
          <w:bCs/>
          <w:i/>
          <w:iCs/>
          <w:sz w:val="20"/>
          <w:szCs w:val="20"/>
        </w:rPr>
        <w:t>GNSS-GenericAssistData</w:t>
      </w:r>
      <w:r w:rsidRPr="00270400">
        <w:rPr>
          <w:rFonts w:ascii="Times New Roman" w:hAnsi="Times New Roman"/>
          <w:b/>
          <w:bCs/>
          <w:sz w:val="20"/>
          <w:szCs w:val="20"/>
        </w:rPr>
        <w:t>.</w:t>
      </w:r>
    </w:p>
    <w:p w14:paraId="4DB32824" w14:textId="77777777" w:rsidR="00270400" w:rsidRPr="00270400" w:rsidRDefault="00270400" w:rsidP="00270400">
      <w:pPr>
        <w:pStyle w:val="afc"/>
        <w:numPr>
          <w:ilvl w:val="1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Discuss whether a Constellation DNU and per-signal DNU should be included in addition to the SV DNU.</w:t>
      </w:r>
    </w:p>
    <w:p w14:paraId="6D17D29B" w14:textId="77777777" w:rsidR="00270400" w:rsidRPr="00270400" w:rsidRDefault="00270400" w:rsidP="00270400">
      <w:pPr>
        <w:spacing w:after="0"/>
        <w:jc w:val="both"/>
        <w:rPr>
          <w:b/>
          <w:bCs/>
        </w:rPr>
      </w:pPr>
    </w:p>
    <w:p w14:paraId="45F762DE" w14:textId="77777777" w:rsidR="00270400" w:rsidRPr="00270400" w:rsidRDefault="00270400" w:rsidP="00270400">
      <w:pPr>
        <w:pStyle w:val="afc"/>
        <w:numPr>
          <w:ilvl w:val="0"/>
          <w:numId w:val="13"/>
        </w:numPr>
        <w:overflowPunct w:val="0"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/>
          <w:b/>
          <w:bCs/>
          <w:sz w:val="20"/>
          <w:szCs w:val="20"/>
        </w:rPr>
      </w:pPr>
      <w:r w:rsidRPr="00270400">
        <w:rPr>
          <w:rFonts w:ascii="Times New Roman" w:hAnsi="Times New Roman"/>
          <w:b/>
          <w:bCs/>
          <w:sz w:val="20"/>
          <w:szCs w:val="20"/>
        </w:rPr>
        <w:t>Proposal 5 (Open Issue): RAN2 to discuss whether or not the cross-covariance should be included for the Orbit and Clock integrity bounds and whether these bounds should be included as a new IE or within the existing SSR Orbit and Clock IEs.</w:t>
      </w:r>
    </w:p>
    <w:p w14:paraId="42EAC67C" w14:textId="3864643B" w:rsidR="00600150" w:rsidRDefault="00600150"/>
    <w:p w14:paraId="1407BA87" w14:textId="2258EEFD" w:rsidR="003233D6" w:rsidRDefault="00BE2CF3">
      <w:r w:rsidRPr="002518AD">
        <w:t xml:space="preserve">Q1: </w:t>
      </w:r>
      <w:r w:rsidR="00C72298" w:rsidRPr="002518AD">
        <w:t xml:space="preserve">Please provide </w:t>
      </w:r>
      <w:r w:rsidR="003233D6" w:rsidRPr="002518AD">
        <w:t>your</w:t>
      </w:r>
      <w:r w:rsidR="00C72298" w:rsidRPr="002518AD">
        <w:t xml:space="preserve"> comments </w:t>
      </w:r>
      <w:r w:rsidR="003233D6" w:rsidRPr="002518AD">
        <w:t xml:space="preserve">on the </w:t>
      </w:r>
      <w:r w:rsidR="00C72298" w:rsidRPr="002518AD">
        <w:t>CR</w:t>
      </w:r>
      <w:r w:rsidR="00E46BD5">
        <w:t>s</w:t>
      </w:r>
      <w:r w:rsidR="00A66D45">
        <w:t xml:space="preserve">, as well as </w:t>
      </w:r>
      <w:r w:rsidR="003233D6" w:rsidRPr="002518AD">
        <w:t>your suggested change</w:t>
      </w:r>
      <w:r w:rsidR="00E46BD5">
        <w:t>s</w:t>
      </w:r>
      <w:r w:rsidR="003233D6" w:rsidRPr="002518AD">
        <w:t xml:space="preserve"> and corresponding clause</w:t>
      </w:r>
      <w:r w:rsidR="00E46BD5">
        <w:t>/section</w:t>
      </w:r>
      <w:r w:rsidR="003233D6" w:rsidRPr="002518AD">
        <w:t xml:space="preserve"> where the c</w:t>
      </w:r>
      <w:r w:rsidR="002518AD">
        <w:t>omment</w:t>
      </w:r>
      <w:r w:rsidR="00A66D45">
        <w:t>s/changes</w:t>
      </w:r>
      <w:r w:rsidR="002518AD">
        <w:t xml:space="preserve"> may</w:t>
      </w:r>
      <w:r w:rsidR="003233D6" w:rsidRPr="002518AD">
        <w:t xml:space="preserve"> appl</w:t>
      </w:r>
      <w:r w:rsidR="002518AD">
        <w:t>y</w:t>
      </w:r>
      <w:r w:rsidR="003233D6" w:rsidRPr="002518AD">
        <w:t>.</w:t>
      </w:r>
      <w:r w:rsidR="003233D6">
        <w:t xml:space="preserve"> 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407"/>
        <w:gridCol w:w="2408"/>
        <w:gridCol w:w="2408"/>
        <w:gridCol w:w="2408"/>
      </w:tblGrid>
      <w:tr w:rsidR="00A66D45" w14:paraId="26E9EF3B" w14:textId="77777777" w:rsidTr="00A66D45">
        <w:tc>
          <w:tcPr>
            <w:tcW w:w="2407" w:type="dxa"/>
            <w:shd w:val="clear" w:color="auto" w:fill="E7E6E6" w:themeFill="background2"/>
          </w:tcPr>
          <w:p w14:paraId="00FE768E" w14:textId="04FE5F8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2408" w:type="dxa"/>
            <w:shd w:val="clear" w:color="auto" w:fill="E7E6E6" w:themeFill="background2"/>
          </w:tcPr>
          <w:p w14:paraId="3D16D0F8" w14:textId="61A59347" w:rsidR="00A66D45" w:rsidRDefault="00A66D45" w:rsidP="00A66D45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ments</w:t>
            </w:r>
          </w:p>
        </w:tc>
        <w:tc>
          <w:tcPr>
            <w:tcW w:w="2408" w:type="dxa"/>
            <w:shd w:val="clear" w:color="auto" w:fill="E7E6E6" w:themeFill="background2"/>
          </w:tcPr>
          <w:p w14:paraId="2F5B9A74" w14:textId="392046E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Suggested Change</w:t>
            </w:r>
            <w:r w:rsidR="004B6B93">
              <w:rPr>
                <w:b/>
                <w:bCs/>
                <w:lang w:val="en-US" w:eastAsia="ja-JP"/>
              </w:rPr>
              <w:t>s</w:t>
            </w:r>
          </w:p>
        </w:tc>
        <w:tc>
          <w:tcPr>
            <w:tcW w:w="2408" w:type="dxa"/>
            <w:shd w:val="clear" w:color="auto" w:fill="E7E6E6" w:themeFill="background2"/>
          </w:tcPr>
          <w:p w14:paraId="684129B5" w14:textId="36A487DD" w:rsidR="00A66D45" w:rsidRPr="00A66D45" w:rsidRDefault="00A66D45" w:rsidP="00A66D45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 w:rsidRPr="00A66D45">
              <w:rPr>
                <w:b/>
                <w:bCs/>
                <w:lang w:val="en-US" w:eastAsia="ja-JP"/>
              </w:rPr>
              <w:t>Clause/Section</w:t>
            </w:r>
          </w:p>
        </w:tc>
      </w:tr>
      <w:tr w:rsidR="00A73852" w14:paraId="498ED6F1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126C9A5B" w14:textId="46D8CCB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Qualcomm</w:t>
            </w:r>
          </w:p>
        </w:tc>
        <w:tc>
          <w:tcPr>
            <w:tcW w:w="2408" w:type="dxa"/>
          </w:tcPr>
          <w:p w14:paraId="6B6A635B" w14:textId="20C092B1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ection 3.1, Definition of "</w:t>
            </w:r>
            <w:r w:rsidRPr="000C469C">
              <w:rPr>
                <w:lang w:val="en-US" w:eastAsia="zh-CN"/>
              </w:rPr>
              <w:t>Positioning integrity</w:t>
            </w:r>
            <w:r>
              <w:rPr>
                <w:lang w:val="en-US" w:eastAsia="zh-CN"/>
              </w:rPr>
              <w:t>" could be improved. The relation between "integrity" and "warning messages" is confusing/unclear. E.g., who provides these warnings? Are these the DNU flags?</w:t>
            </w:r>
          </w:p>
        </w:tc>
        <w:tc>
          <w:tcPr>
            <w:tcW w:w="2408" w:type="dxa"/>
          </w:tcPr>
          <w:p w14:paraId="18A67D63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xclude signalling of messages from the integrity definition. E.g., just:</w:t>
            </w:r>
          </w:p>
          <w:p w14:paraId="6B729324" w14:textId="16C84AAC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"</w:t>
            </w:r>
            <w:r w:rsidRPr="009522FB">
              <w:t>A measure of the trust in the accuracy of the position-related data</w:t>
            </w:r>
            <w:r>
              <w:t>".</w:t>
            </w:r>
          </w:p>
        </w:tc>
        <w:tc>
          <w:tcPr>
            <w:tcW w:w="2408" w:type="dxa"/>
          </w:tcPr>
          <w:p w14:paraId="2583BA4D" w14:textId="2362B6DC" w:rsidR="00A73852" w:rsidRPr="00404CF8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A73852" w14:paraId="3EC29AEC" w14:textId="77777777" w:rsidTr="00A66D45">
        <w:trPr>
          <w:trHeight w:val="219"/>
        </w:trPr>
        <w:tc>
          <w:tcPr>
            <w:tcW w:w="2407" w:type="dxa"/>
            <w:vMerge/>
          </w:tcPr>
          <w:p w14:paraId="412003B6" w14:textId="1BD49EB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7D24FDA" w14:textId="6F8CBF53" w:rsidR="00A73852" w:rsidRPr="00404CF8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  <w:r>
              <w:rPr>
                <w:lang w:val="en-US" w:eastAsia="zh-CN"/>
              </w:rPr>
              <w:t xml:space="preserve">: </w:t>
            </w:r>
            <w:r w:rsidRPr="00404CF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and </w:t>
            </w:r>
          </w:p>
          <w:p w14:paraId="043B389C" w14:textId="48E7E1F7" w:rsidR="00A73852" w:rsidRDefault="00A73852" w:rsidP="00404CF8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Integrity Orbit Clock Error Bounds</w:t>
            </w:r>
            <w:r>
              <w:rPr>
                <w:lang w:val="en-US" w:eastAsia="zh-CN"/>
              </w:rPr>
              <w:t xml:space="preserve"> need an FFS/Editor's Note, since not clear yet whether this will be new assistance data or integrated into existing SSR assistance data.</w:t>
            </w:r>
          </w:p>
        </w:tc>
        <w:tc>
          <w:tcPr>
            <w:tcW w:w="2408" w:type="dxa"/>
          </w:tcPr>
          <w:p w14:paraId="4BBA9B7B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dd FFS/Editor's Note.</w:t>
            </w:r>
          </w:p>
          <w:p w14:paraId="7A7F7192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  <w:p w14:paraId="6EF763D4" w14:textId="65F111DD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3461B1D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Table 8.1.2.1-1</w:t>
            </w:r>
          </w:p>
          <w:p w14:paraId="23BDADD5" w14:textId="78A4704E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A73852" w14:paraId="5D9E33C8" w14:textId="77777777" w:rsidTr="00A66D45">
        <w:trPr>
          <w:trHeight w:val="219"/>
        </w:trPr>
        <w:tc>
          <w:tcPr>
            <w:tcW w:w="2407" w:type="dxa"/>
            <w:vMerge/>
          </w:tcPr>
          <w:p w14:paraId="05E67FE4" w14:textId="5FE2F268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CD3D046" w14:textId="2342FDD2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Integrity Residual Risk Parameters</w:t>
            </w:r>
            <w:r>
              <w:rPr>
                <w:lang w:val="en-US" w:eastAsia="zh-CN"/>
              </w:rPr>
              <w:t xml:space="preserve"> </w:t>
            </w:r>
            <w:r w:rsidR="00DF07AA">
              <w:rPr>
                <w:lang w:val="en-US" w:eastAsia="zh-CN"/>
              </w:rPr>
              <w:t xml:space="preserve">can </w:t>
            </w:r>
            <w:r>
              <w:rPr>
                <w:lang w:val="en-US" w:eastAsia="zh-CN"/>
              </w:rPr>
              <w:t>also</w:t>
            </w:r>
            <w:r w:rsidR="00DF07AA">
              <w:rPr>
                <w:lang w:val="en-US" w:eastAsia="zh-CN"/>
              </w:rPr>
              <w:t xml:space="preserve"> be</w:t>
            </w:r>
            <w:r>
              <w:rPr>
                <w:lang w:val="en-US" w:eastAsia="zh-CN"/>
              </w:rPr>
              <w:t xml:space="preserve"> integrated into existing assistance data per </w:t>
            </w:r>
            <w:r>
              <w:rPr>
                <w:lang w:val="en-US" w:eastAsia="zh-CN"/>
              </w:rPr>
              <w:lastRenderedPageBreak/>
              <w:t>agreement:</w:t>
            </w:r>
          </w:p>
          <w:p w14:paraId="76C4F610" w14:textId="053321A6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FB37A8">
              <w:rPr>
                <w:lang w:val="en-US" w:eastAsia="zh-CN"/>
              </w:rPr>
              <w:t>Proposal 5: RAN2 agrees to include the Integrity Residual Risk Parameters into their existing corresponding GNSS IEs (as per Appendix A (R2-2201761). This discussion is also subject to the Stage 3 outcomes regarding which IEs and associated fields to define for integrity.</w:t>
            </w:r>
          </w:p>
        </w:tc>
        <w:tc>
          <w:tcPr>
            <w:tcW w:w="2408" w:type="dxa"/>
          </w:tcPr>
          <w:p w14:paraId="3021F076" w14:textId="77777777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 xml:space="preserve">Include Integrity Residual Risk description in sections </w:t>
            </w:r>
            <w:r w:rsidRPr="00FB37A8">
              <w:rPr>
                <w:lang w:val="en-US" w:eastAsia="zh-CN"/>
              </w:rPr>
              <w:t>8.1.2.1.25</w:t>
            </w:r>
            <w:r>
              <w:rPr>
                <w:lang w:val="en-US" w:eastAsia="zh-CN"/>
              </w:rPr>
              <w:t xml:space="preserve">/26. </w:t>
            </w:r>
          </w:p>
          <w:p w14:paraId="7D20B267" w14:textId="28A4D0FB" w:rsidR="00DF07AA" w:rsidRPr="00A66D45" w:rsidRDefault="00DF07A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Or add an Editor's Note for </w:t>
            </w:r>
            <w:r>
              <w:rPr>
                <w:lang w:val="en-US" w:eastAsia="zh-CN"/>
              </w:rPr>
              <w:lastRenderedPageBreak/>
              <w:t>now.</w:t>
            </w:r>
          </w:p>
        </w:tc>
        <w:tc>
          <w:tcPr>
            <w:tcW w:w="2408" w:type="dxa"/>
          </w:tcPr>
          <w:p w14:paraId="6A691D84" w14:textId="2214801C" w:rsidR="00A73852" w:rsidRDefault="00A73852" w:rsidP="00A66D45">
            <w:pPr>
              <w:spacing w:after="0" w:line="259" w:lineRule="auto"/>
              <w:rPr>
                <w:lang w:val="en-US" w:eastAsia="zh-CN"/>
              </w:rPr>
            </w:pPr>
            <w:r w:rsidRPr="00272E57">
              <w:rPr>
                <w:lang w:val="en-US" w:eastAsia="zh-CN"/>
              </w:rPr>
              <w:lastRenderedPageBreak/>
              <w:t>8.1.2.1.31</w:t>
            </w:r>
          </w:p>
        </w:tc>
      </w:tr>
      <w:tr w:rsidR="00A73852" w14:paraId="3D9B16D8" w14:textId="77777777" w:rsidTr="00A66D45">
        <w:trPr>
          <w:trHeight w:val="219"/>
        </w:trPr>
        <w:tc>
          <w:tcPr>
            <w:tcW w:w="2407" w:type="dxa"/>
            <w:vMerge/>
          </w:tcPr>
          <w:p w14:paraId="778B622D" w14:textId="2F81AD1A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9425DF2" w14:textId="3677BFE5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Editorial: 3GPP styles need to be used</w:t>
            </w:r>
          </w:p>
        </w:tc>
        <w:tc>
          <w:tcPr>
            <w:tcW w:w="2408" w:type="dxa"/>
          </w:tcPr>
          <w:p w14:paraId="421AE1A8" w14:textId="77777777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C4FD495" w14:textId="13369096" w:rsidR="00A73852" w:rsidRPr="00A66D45" w:rsidRDefault="00A73852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ll text seems Normal Style (even headings and Notes), use justified paragraphs, etc. (see </w:t>
            </w:r>
            <w:r w:rsidRPr="00404CF8">
              <w:rPr>
                <w:lang w:val="en-US" w:eastAsia="zh-CN"/>
              </w:rPr>
              <w:t>21.801</w:t>
            </w:r>
            <w:r w:rsidR="00DF07AA">
              <w:rPr>
                <w:lang w:val="en-US" w:eastAsia="zh-CN"/>
              </w:rPr>
              <w:t xml:space="preserve"> for 3GPP styles</w:t>
            </w:r>
            <w:r>
              <w:rPr>
                <w:lang w:val="en-US" w:eastAsia="zh-CN"/>
              </w:rPr>
              <w:t xml:space="preserve">). </w:t>
            </w:r>
          </w:p>
        </w:tc>
      </w:tr>
      <w:tr w:rsidR="00A66D45" w14:paraId="4973F666" w14:textId="77777777" w:rsidTr="00A66D45">
        <w:trPr>
          <w:trHeight w:val="219"/>
        </w:trPr>
        <w:tc>
          <w:tcPr>
            <w:tcW w:w="2407" w:type="dxa"/>
          </w:tcPr>
          <w:p w14:paraId="637EA476" w14:textId="5F3ECB0C" w:rsidR="00A66D45" w:rsidRPr="00A66D45" w:rsidRDefault="00CB6F88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2408" w:type="dxa"/>
          </w:tcPr>
          <w:p w14:paraId="0C7823D4" w14:textId="1451CBAA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Definitions for error, bound, DNU, residual risk, irMax,Min</w:t>
            </w:r>
          </w:p>
        </w:tc>
        <w:tc>
          <w:tcPr>
            <w:tcW w:w="2408" w:type="dxa"/>
          </w:tcPr>
          <w:p w14:paraId="78033123" w14:textId="309DD4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</w:t>
            </w:r>
            <w:r>
              <w:rPr>
                <w:lang w:val="en-US" w:eastAsia="zh-CN"/>
              </w:rPr>
              <w:t xml:space="preserve">ut the definitions under the clause 3.1 </w:t>
            </w:r>
          </w:p>
        </w:tc>
        <w:tc>
          <w:tcPr>
            <w:tcW w:w="2408" w:type="dxa"/>
          </w:tcPr>
          <w:p w14:paraId="2D81039A" w14:textId="4D116906" w:rsidR="00A66D45" w:rsidRPr="00A66D45" w:rsidRDefault="003E6E7A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ascii="Arial" w:hAnsi="Arial"/>
                <w:sz w:val="24"/>
              </w:rPr>
              <w:t>8.1.1a</w:t>
            </w:r>
          </w:p>
        </w:tc>
      </w:tr>
      <w:tr w:rsidR="00A66D45" w14:paraId="23A9E736" w14:textId="77777777" w:rsidTr="00A66D45">
        <w:trPr>
          <w:trHeight w:val="219"/>
        </w:trPr>
        <w:tc>
          <w:tcPr>
            <w:tcW w:w="2407" w:type="dxa"/>
          </w:tcPr>
          <w:p w14:paraId="0FEE7D23" w14:textId="53F5BBEA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</w:t>
            </w:r>
            <w:r>
              <w:rPr>
                <w:lang w:val="en-US" w:eastAsia="zh-CN"/>
              </w:rPr>
              <w:t>uawei, HiSilicon</w:t>
            </w:r>
          </w:p>
        </w:tc>
        <w:tc>
          <w:tcPr>
            <w:tcW w:w="2408" w:type="dxa"/>
          </w:tcPr>
          <w:p w14:paraId="4B436561" w14:textId="67D7F40F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wo notes at the end of 8.1.1a</w:t>
            </w:r>
          </w:p>
        </w:tc>
        <w:tc>
          <w:tcPr>
            <w:tcW w:w="2408" w:type="dxa"/>
          </w:tcPr>
          <w:p w14:paraId="739526E2" w14:textId="48DCE9C3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hould not be put under NOTE</w:t>
            </w:r>
          </w:p>
        </w:tc>
        <w:tc>
          <w:tcPr>
            <w:tcW w:w="2408" w:type="dxa"/>
          </w:tcPr>
          <w:p w14:paraId="3C01947A" w14:textId="75EDD48E" w:rsidR="00A66D45" w:rsidRPr="00A66D45" w:rsidRDefault="000A6FE7" w:rsidP="00A66D45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</w:t>
            </w:r>
            <w:r>
              <w:rPr>
                <w:lang w:val="en-US" w:eastAsia="zh-CN"/>
              </w:rPr>
              <w:t>.1.1a</w:t>
            </w:r>
          </w:p>
        </w:tc>
      </w:tr>
      <w:tr w:rsidR="008505EF" w14:paraId="008AA765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7521CDA6" w14:textId="19D86D45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Swift Navigation</w:t>
            </w:r>
          </w:p>
        </w:tc>
        <w:tc>
          <w:tcPr>
            <w:tcW w:w="2408" w:type="dxa"/>
          </w:tcPr>
          <w:p w14:paraId="2CDB546A" w14:textId="4AB07F04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gree with QC </w:t>
            </w:r>
            <w:r w:rsidR="00EC487B">
              <w:rPr>
                <w:lang w:val="en-US" w:eastAsia="zh-CN"/>
              </w:rPr>
              <w:t xml:space="preserve">that </w:t>
            </w:r>
            <w:r>
              <w:rPr>
                <w:lang w:val="en-US" w:eastAsia="zh-CN"/>
              </w:rPr>
              <w:t>we could be more specific about the Alerts in the positioning integrity definition</w:t>
            </w:r>
          </w:p>
        </w:tc>
        <w:tc>
          <w:tcPr>
            <w:tcW w:w="2408" w:type="dxa"/>
          </w:tcPr>
          <w:p w14:paraId="75422AC4" w14:textId="22BCA60B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b/>
                <w:bCs/>
              </w:rPr>
              <w:t xml:space="preserve">Positioning integrity: </w:t>
            </w:r>
            <w:r>
              <w:t xml:space="preserve">A measure of the trust in the accuracy of the position-related data and the ability to provide associated </w:t>
            </w:r>
            <w:del w:id="10" w:author="Swift - Grant Hausler" w:date="2022-01-27T09:02:00Z">
              <w:r w:rsidDel="009205F9">
                <w:delText>warning messages</w:delText>
              </w:r>
            </w:del>
            <w:ins w:id="11" w:author="Swift - Grant Hausler" w:date="2022-01-27T09:02:00Z">
              <w:r>
                <w:t>Alerts (e.g. DNU)</w:t>
              </w:r>
            </w:ins>
          </w:p>
        </w:tc>
        <w:tc>
          <w:tcPr>
            <w:tcW w:w="2408" w:type="dxa"/>
          </w:tcPr>
          <w:p w14:paraId="066F8D41" w14:textId="3A3AC7FE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3.1</w:t>
            </w:r>
          </w:p>
        </w:tc>
      </w:tr>
      <w:tr w:rsidR="00412B81" w14:paraId="5EFD10E2" w14:textId="77777777" w:rsidTr="00A66D45">
        <w:trPr>
          <w:trHeight w:val="219"/>
        </w:trPr>
        <w:tc>
          <w:tcPr>
            <w:tcW w:w="2407" w:type="dxa"/>
            <w:vMerge/>
          </w:tcPr>
          <w:p w14:paraId="62448AAE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92FDE" w14:textId="7C172680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QC on adding FFS to Orbit/Clock Alerts and Bounds in Table 8.1.2.1b-1</w:t>
            </w:r>
          </w:p>
        </w:tc>
        <w:tc>
          <w:tcPr>
            <w:tcW w:w="2408" w:type="dxa"/>
            <w:vMerge w:val="restart"/>
          </w:tcPr>
          <w:p w14:paraId="1F2CE46E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We proposed track changes to the draft CR for 38.305</w:t>
            </w:r>
          </w:p>
          <w:p w14:paraId="7BFE4A36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571EF7A" w14:textId="1844010B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403FBB58" w14:textId="77777777" w:rsidTr="00A66D45">
        <w:trPr>
          <w:trHeight w:val="219"/>
        </w:trPr>
        <w:tc>
          <w:tcPr>
            <w:tcW w:w="2407" w:type="dxa"/>
            <w:vMerge/>
          </w:tcPr>
          <w:p w14:paraId="2D7D87B8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43CC5A9C" w14:textId="22AB3E2D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QC on also integrating residual risks into the STEC and Gridded Correction Descriptions 8.1.2.1.25/2</w:t>
            </w:r>
            <w:r w:rsidR="00EC487B">
              <w:rPr>
                <w:lang w:val="en-US" w:eastAsia="zh-CN"/>
              </w:rPr>
              <w:t>6</w:t>
            </w:r>
          </w:p>
        </w:tc>
        <w:tc>
          <w:tcPr>
            <w:tcW w:w="2408" w:type="dxa"/>
            <w:vMerge/>
          </w:tcPr>
          <w:p w14:paraId="11BCF86D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9933AB4" w14:textId="3F807A2E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2.1.25/2</w:t>
            </w:r>
            <w:r w:rsidR="00EC487B">
              <w:rPr>
                <w:lang w:val="en-US" w:eastAsia="zh-CN"/>
              </w:rPr>
              <w:t>6</w:t>
            </w:r>
          </w:p>
        </w:tc>
      </w:tr>
      <w:tr w:rsidR="00412B81" w14:paraId="7C0C64DE" w14:textId="77777777" w:rsidTr="00A66D45">
        <w:trPr>
          <w:trHeight w:val="219"/>
        </w:trPr>
        <w:tc>
          <w:tcPr>
            <w:tcW w:w="2407" w:type="dxa"/>
            <w:vMerge/>
          </w:tcPr>
          <w:p w14:paraId="76A867ED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5A7DBAB" w14:textId="270716F3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</w:t>
            </w:r>
            <w:r w:rsidRPr="008C18F0">
              <w:rPr>
                <w:lang w:val="en-US" w:eastAsia="zh-CN"/>
              </w:rPr>
              <w:t>Table 8.1.2.1b-1</w:t>
            </w:r>
            <w:r>
              <w:rPr>
                <w:lang w:val="en-US" w:eastAsia="zh-CN"/>
              </w:rPr>
              <w:t xml:space="preserve"> the word ‘Static’ needs to be removed from the ‘…Vertical Wet </w:t>
            </w:r>
            <w:del w:id="12" w:author="Swift - Grant Hausler" w:date="2022-01-27T09:10:00Z">
              <w:r w:rsidDel="00E538C3">
                <w:rPr>
                  <w:lang w:val="en-US" w:eastAsia="zh-CN"/>
                </w:rPr>
                <w:delText xml:space="preserve">Static </w:delText>
              </w:r>
            </w:del>
            <w:r>
              <w:rPr>
                <w:lang w:val="en-US" w:eastAsia="zh-CN"/>
              </w:rPr>
              <w:t>Delay…’ fields (</w:t>
            </w:r>
            <w:r w:rsidR="00EC487B">
              <w:rPr>
                <w:lang w:val="en-US" w:eastAsia="zh-CN"/>
              </w:rPr>
              <w:t>this was an error in the initial Table</w:t>
            </w:r>
            <w:r w:rsidR="00C5257E">
              <w:rPr>
                <w:lang w:val="en-US" w:eastAsia="zh-CN"/>
              </w:rPr>
              <w:t>)</w:t>
            </w:r>
          </w:p>
        </w:tc>
        <w:tc>
          <w:tcPr>
            <w:tcW w:w="2408" w:type="dxa"/>
            <w:vMerge/>
          </w:tcPr>
          <w:p w14:paraId="03A3109B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21C0C9DA" w14:textId="1F224154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4960B251" w14:textId="77777777" w:rsidTr="00A66D45">
        <w:trPr>
          <w:trHeight w:val="219"/>
        </w:trPr>
        <w:tc>
          <w:tcPr>
            <w:tcW w:w="2407" w:type="dxa"/>
            <w:vMerge/>
          </w:tcPr>
          <w:p w14:paraId="02868D17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EDF6951" w14:textId="258E4DF8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he Mean Duration parameters from Table 3.2-2 need to be added to the Residual Risks column in Table 8.1.2.1b-1</w:t>
            </w:r>
            <w:r w:rsidR="00C5257E">
              <w:rPr>
                <w:lang w:val="en-US" w:eastAsia="zh-CN"/>
              </w:rPr>
              <w:t>, as per Proposal 6 (</w:t>
            </w:r>
            <w:r w:rsidR="00C5257E" w:rsidRPr="00C5257E">
              <w:rPr>
                <w:lang w:val="en-US" w:eastAsia="zh-CN"/>
              </w:rPr>
              <w:t>R2-2201765</w:t>
            </w:r>
            <w:r w:rsidR="00C5257E">
              <w:rPr>
                <w:lang w:val="en-US" w:eastAsia="zh-CN"/>
              </w:rPr>
              <w:t>).</w:t>
            </w:r>
          </w:p>
        </w:tc>
        <w:tc>
          <w:tcPr>
            <w:tcW w:w="2408" w:type="dxa"/>
            <w:vMerge/>
          </w:tcPr>
          <w:p w14:paraId="5BD850F2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4A642E3" w14:textId="73DA593D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Table 8.1.2.1b-1</w:t>
            </w:r>
          </w:p>
        </w:tc>
      </w:tr>
      <w:tr w:rsidR="00412B81" w14:paraId="731372A3" w14:textId="77777777" w:rsidTr="00A66D45">
        <w:trPr>
          <w:trHeight w:val="219"/>
        </w:trPr>
        <w:tc>
          <w:tcPr>
            <w:tcW w:w="2407" w:type="dxa"/>
            <w:vMerge/>
          </w:tcPr>
          <w:p w14:paraId="25CD5656" w14:textId="77777777" w:rsidR="00412B81" w:rsidRPr="00A66D45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5175E640" w14:textId="484C04A7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We made some minor editorials in 8.1.1a to tighten the wording and grammar etc. If it’s too late to include, that’s ok, but hopefully it helps overall.</w:t>
            </w:r>
          </w:p>
        </w:tc>
        <w:tc>
          <w:tcPr>
            <w:tcW w:w="2408" w:type="dxa"/>
            <w:vMerge/>
          </w:tcPr>
          <w:p w14:paraId="330F0A41" w14:textId="77777777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0933C2" w14:textId="0CA6F923" w:rsidR="00412B81" w:rsidRDefault="00412B8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1a</w:t>
            </w:r>
          </w:p>
        </w:tc>
      </w:tr>
      <w:tr w:rsidR="008505EF" w14:paraId="5B5DDB85" w14:textId="77777777" w:rsidTr="00A66D45">
        <w:trPr>
          <w:trHeight w:val="219"/>
        </w:trPr>
        <w:tc>
          <w:tcPr>
            <w:tcW w:w="2407" w:type="dxa"/>
            <w:vMerge/>
          </w:tcPr>
          <w:p w14:paraId="1DA59B94" w14:textId="77777777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54E418C" w14:textId="1A9E680F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Section 8.1.1a </w:t>
            </w:r>
            <w:r>
              <w:rPr>
                <w:lang w:val="en-US" w:eastAsia="zh-CN"/>
              </w:rPr>
              <w:lastRenderedPageBreak/>
              <w:t>(Principle of Operation) the text and equations will need to be updated if we adopt the combined orbit/clock covariance approach, to show how the bound can be computed using the covariance matrix, FFS.</w:t>
            </w:r>
          </w:p>
        </w:tc>
        <w:tc>
          <w:tcPr>
            <w:tcW w:w="2408" w:type="dxa"/>
          </w:tcPr>
          <w:p w14:paraId="56358E52" w14:textId="4A0AC2B8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FFS</w:t>
            </w:r>
          </w:p>
        </w:tc>
        <w:tc>
          <w:tcPr>
            <w:tcW w:w="2408" w:type="dxa"/>
          </w:tcPr>
          <w:p w14:paraId="5FA1C05F" w14:textId="19DCDA52" w:rsidR="008505EF" w:rsidRPr="00A66D45" w:rsidRDefault="008505EF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8.1.1a</w:t>
            </w:r>
          </w:p>
        </w:tc>
      </w:tr>
      <w:tr w:rsidR="005530B1" w14:paraId="51200263" w14:textId="77777777" w:rsidTr="00A66D45">
        <w:trPr>
          <w:trHeight w:val="219"/>
        </w:trPr>
        <w:tc>
          <w:tcPr>
            <w:tcW w:w="2407" w:type="dxa"/>
            <w:vMerge w:val="restart"/>
          </w:tcPr>
          <w:p w14:paraId="5A19DAD9" w14:textId="486B2291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2408" w:type="dxa"/>
          </w:tcPr>
          <w:p w14:paraId="2CED8C07" w14:textId="2D59E5A2" w:rsidR="005530B1" w:rsidRPr="00A66D45" w:rsidRDefault="005530B1" w:rsidP="00E95892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Agree with QC. </w:t>
            </w:r>
            <w:r w:rsidRPr="002F0F4D">
              <w:rPr>
                <w:lang w:val="en-US" w:eastAsia="zh-CN"/>
              </w:rPr>
              <w:t>Integrity Residual Risk Parameters</w:t>
            </w:r>
            <w:r>
              <w:rPr>
                <w:rFonts w:hint="eastAsia"/>
                <w:lang w:val="en-US" w:eastAsia="zh-CN"/>
              </w:rPr>
              <w:t xml:space="preserve"> IE should be deleted or add </w:t>
            </w:r>
            <w:r>
              <w:rPr>
                <w:lang w:val="en-US" w:eastAsia="zh-CN"/>
              </w:rPr>
              <w:t>FFS/Editor's Note</w:t>
            </w:r>
            <w:r>
              <w:rPr>
                <w:rFonts w:hint="eastAsia"/>
                <w:lang w:val="en-US" w:eastAsia="zh-CN"/>
              </w:rPr>
              <w:t xml:space="preserve">. Since this IE </w:t>
            </w:r>
            <w:r w:rsidR="00E95892">
              <w:rPr>
                <w:rFonts w:hint="eastAsia"/>
                <w:lang w:val="en-US" w:eastAsia="zh-CN"/>
              </w:rPr>
              <w:t>will</w:t>
            </w:r>
            <w:bookmarkStart w:id="13" w:name="_GoBack"/>
            <w:bookmarkEnd w:id="13"/>
            <w:r>
              <w:rPr>
                <w:rFonts w:hint="eastAsia"/>
                <w:lang w:val="en-US" w:eastAsia="zh-CN"/>
              </w:rPr>
              <w:t xml:space="preserve"> be included in the existing GNSS IEs.</w:t>
            </w:r>
          </w:p>
        </w:tc>
        <w:tc>
          <w:tcPr>
            <w:tcW w:w="2408" w:type="dxa"/>
          </w:tcPr>
          <w:p w14:paraId="1906F09F" w14:textId="3C6B89C7" w:rsidR="005530B1" w:rsidRDefault="005530B1" w:rsidP="002F0F4D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elete or add a</w:t>
            </w:r>
            <w:r>
              <w:rPr>
                <w:lang w:val="en-US" w:eastAsia="zh-CN"/>
              </w:rPr>
              <w:t>dd FFS/Editor's Note.</w:t>
            </w:r>
          </w:p>
          <w:p w14:paraId="3021B02D" w14:textId="743E671E" w:rsidR="005530B1" w:rsidRPr="002F0F4D" w:rsidRDefault="005530B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17707AB4" w14:textId="04915FC1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 w:rsidRPr="00404CF8">
              <w:rPr>
                <w:lang w:val="en-US" w:eastAsia="zh-CN"/>
              </w:rPr>
              <w:t>able 8.1.2.1-1</w:t>
            </w:r>
          </w:p>
        </w:tc>
      </w:tr>
      <w:tr w:rsidR="005530B1" w14:paraId="7CFF1C3A" w14:textId="77777777" w:rsidTr="00A66D45">
        <w:trPr>
          <w:trHeight w:val="219"/>
        </w:trPr>
        <w:tc>
          <w:tcPr>
            <w:tcW w:w="2407" w:type="dxa"/>
            <w:vMerge/>
          </w:tcPr>
          <w:p w14:paraId="4E5772EF" w14:textId="7777777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A82862A" w14:textId="7C61F616" w:rsidR="005530B1" w:rsidRPr="002F0F4D" w:rsidRDefault="005530B1" w:rsidP="002F0F4D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The </w:t>
            </w:r>
            <w:r w:rsidRPr="002F0F4D">
              <w:rPr>
                <w:lang w:val="en-US" w:eastAsia="zh-CN"/>
              </w:rPr>
              <w:t>SSR STEC Corrections</w:t>
            </w:r>
            <w:r w:rsidRPr="002F0F4D"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IE also provides </w:t>
            </w:r>
            <w:r w:rsidRPr="002F0F4D">
              <w:rPr>
                <w:lang w:val="en-US" w:eastAsia="zh-CN"/>
              </w:rPr>
              <w:t>Ionosphere Range Error Correlation Time</w:t>
            </w:r>
            <w:r w:rsidRPr="002F0F4D">
              <w:rPr>
                <w:rFonts w:hint="eastAsia"/>
                <w:lang w:val="en-US" w:eastAsia="zh-CN"/>
              </w:rPr>
              <w:t xml:space="preserve"> and </w:t>
            </w:r>
          </w:p>
          <w:p w14:paraId="0BE11232" w14:textId="41BBA609" w:rsidR="005530B1" w:rsidRPr="002F0F4D" w:rsidRDefault="005530B1" w:rsidP="005317B4">
            <w:pPr>
              <w:spacing w:after="0" w:line="259" w:lineRule="auto"/>
              <w:rPr>
                <w:lang w:val="en-AU" w:eastAsia="zh-CN"/>
              </w:rPr>
            </w:pPr>
            <w:r w:rsidRPr="002F0F4D">
              <w:rPr>
                <w:lang w:val="en-US" w:eastAsia="zh-CN"/>
              </w:rPr>
              <w:t>Ionosphere Range Rate Error Correlation Time</w:t>
            </w:r>
            <w:r w:rsidRPr="002F0F4D">
              <w:rPr>
                <w:rFonts w:hint="eastAsia"/>
                <w:lang w:val="en-US" w:eastAsia="zh-CN"/>
              </w:rPr>
              <w:t xml:space="preserve"> information</w:t>
            </w:r>
            <w:r>
              <w:rPr>
                <w:rFonts w:hint="eastAsia"/>
                <w:lang w:val="en-US" w:eastAsia="zh-CN"/>
              </w:rPr>
              <w:t xml:space="preserve"> according to </w:t>
            </w:r>
            <w:r w:rsidRPr="002F0F4D">
              <w:rPr>
                <w:lang w:val="en-US" w:eastAsia="zh-CN"/>
              </w:rPr>
              <w:t>Table 8.1.2.1b-1</w:t>
            </w:r>
            <w:r w:rsidRPr="002F0F4D">
              <w:rPr>
                <w:rFonts w:hint="eastAsia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5483B3B2" w14:textId="6A3EC0C0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nclude integrity </w:t>
            </w:r>
            <w:r>
              <w:rPr>
                <w:lang w:val="en-US" w:eastAsia="zh-CN"/>
              </w:rPr>
              <w:t>correlation</w:t>
            </w:r>
            <w:r>
              <w:rPr>
                <w:rFonts w:hint="eastAsia"/>
                <w:lang w:val="en-US" w:eastAsia="zh-CN"/>
              </w:rPr>
              <w:t xml:space="preserve"> times description.</w:t>
            </w:r>
          </w:p>
        </w:tc>
        <w:tc>
          <w:tcPr>
            <w:tcW w:w="2408" w:type="dxa"/>
          </w:tcPr>
          <w:p w14:paraId="5B91A1F5" w14:textId="5813150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.1.2.1.25</w:t>
            </w:r>
          </w:p>
        </w:tc>
      </w:tr>
      <w:tr w:rsidR="005530B1" w14:paraId="77C1346A" w14:textId="77777777" w:rsidTr="00A66D45">
        <w:trPr>
          <w:trHeight w:val="219"/>
        </w:trPr>
        <w:tc>
          <w:tcPr>
            <w:tcW w:w="2407" w:type="dxa"/>
            <w:vMerge/>
          </w:tcPr>
          <w:p w14:paraId="61EAD04F" w14:textId="7777777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8464EA1" w14:textId="3034F92C" w:rsidR="005530B1" w:rsidRPr="002F0F4D" w:rsidRDefault="005530B1" w:rsidP="002F0F4D">
            <w:pPr>
              <w:spacing w:after="0"/>
              <w:rPr>
                <w:sz w:val="24"/>
                <w:szCs w:val="24"/>
                <w:lang w:val="en-AU" w:eastAsia="zh-CN"/>
              </w:rPr>
            </w:pPr>
            <w:r w:rsidRPr="002F0F4D">
              <w:rPr>
                <w:lang w:val="en-US" w:eastAsia="zh-CN"/>
              </w:rPr>
              <w:t>SSR Gridded Correction</w:t>
            </w:r>
            <w:r w:rsidRPr="002F0F4D">
              <w:rPr>
                <w:rFonts w:hint="eastAsia"/>
                <w:lang w:val="en-US" w:eastAsia="zh-CN"/>
              </w:rPr>
              <w:t xml:space="preserve"> also provides the </w:t>
            </w:r>
            <w:r w:rsidRPr="002F0F4D">
              <w:rPr>
                <w:lang w:val="en-US" w:eastAsia="zh-CN"/>
              </w:rPr>
              <w:t>Troposphere Range Error Correlation Time</w:t>
            </w:r>
            <w:r w:rsidRPr="002F0F4D">
              <w:rPr>
                <w:rFonts w:hint="eastAsia"/>
                <w:lang w:val="en-US" w:eastAsia="zh-CN"/>
              </w:rPr>
              <w:t xml:space="preserve"> and </w:t>
            </w:r>
            <w:r w:rsidRPr="002F0F4D">
              <w:rPr>
                <w:lang w:val="en-US" w:eastAsia="zh-CN"/>
              </w:rPr>
              <w:t>Troposphere Range Rate Error Correlation Time</w:t>
            </w:r>
            <w:r w:rsidRPr="002F0F4D">
              <w:rPr>
                <w:rFonts w:hint="eastAsia"/>
                <w:lang w:val="en-US" w:eastAsia="zh-CN"/>
              </w:rPr>
              <w:t xml:space="preserve"> information</w:t>
            </w:r>
            <w:r>
              <w:rPr>
                <w:rFonts w:hint="eastAsia"/>
                <w:lang w:val="en-US" w:eastAsia="zh-CN"/>
              </w:rPr>
              <w:t xml:space="preserve"> according to </w:t>
            </w:r>
            <w:r w:rsidRPr="002F0F4D">
              <w:rPr>
                <w:lang w:val="en-US" w:eastAsia="zh-CN"/>
              </w:rPr>
              <w:t>Table 8.1.2.1b-1</w:t>
            </w:r>
            <w:r w:rsidRPr="002F0F4D">
              <w:rPr>
                <w:rFonts w:hint="eastAsia"/>
                <w:lang w:val="en-US" w:eastAsia="zh-CN"/>
              </w:rPr>
              <w:t>.</w:t>
            </w:r>
          </w:p>
        </w:tc>
        <w:tc>
          <w:tcPr>
            <w:tcW w:w="2408" w:type="dxa"/>
          </w:tcPr>
          <w:p w14:paraId="0C43277F" w14:textId="0E6F2796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nclude integrity </w:t>
            </w:r>
            <w:r>
              <w:rPr>
                <w:lang w:val="en-US" w:eastAsia="zh-CN"/>
              </w:rPr>
              <w:t>correlation</w:t>
            </w:r>
            <w:r>
              <w:rPr>
                <w:rFonts w:hint="eastAsia"/>
                <w:lang w:val="en-US" w:eastAsia="zh-CN"/>
              </w:rPr>
              <w:t xml:space="preserve"> times description.</w:t>
            </w:r>
          </w:p>
        </w:tc>
        <w:tc>
          <w:tcPr>
            <w:tcW w:w="2408" w:type="dxa"/>
          </w:tcPr>
          <w:p w14:paraId="074EDEAD" w14:textId="0D1373FC" w:rsidR="005530B1" w:rsidRPr="00A66D45" w:rsidRDefault="005530B1" w:rsidP="002F0F4D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.1.2.1.26</w:t>
            </w:r>
          </w:p>
        </w:tc>
      </w:tr>
      <w:tr w:rsidR="005530B1" w14:paraId="762CDD7B" w14:textId="77777777" w:rsidTr="00A66D45">
        <w:trPr>
          <w:trHeight w:val="219"/>
        </w:trPr>
        <w:tc>
          <w:tcPr>
            <w:tcW w:w="2407" w:type="dxa"/>
            <w:vMerge/>
          </w:tcPr>
          <w:p w14:paraId="4A04AEBC" w14:textId="7777777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30B02F40" w14:textId="07A29C2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bookmarkStart w:id="14" w:name="OLE_LINK3"/>
            <w:bookmarkStart w:id="15" w:name="OLE_LINK4"/>
            <w:r w:rsidRPr="00633289">
              <w:rPr>
                <w:rFonts w:hint="eastAsia"/>
                <w:lang w:eastAsia="zh-CN"/>
              </w:rPr>
              <w:t>The</w:t>
            </w:r>
            <w:r w:rsidRPr="00633289">
              <w:rPr>
                <w:lang w:eastAsia="zh-CN"/>
              </w:rPr>
              <w:t xml:space="preserve"> description of the Mean Fault Duration parameters </w:t>
            </w:r>
            <w:r w:rsidRPr="00633289">
              <w:rPr>
                <w:rFonts w:hint="eastAsia"/>
                <w:lang w:eastAsia="zh-CN"/>
              </w:rPr>
              <w:t xml:space="preserve">should be </w:t>
            </w:r>
            <w:r>
              <w:rPr>
                <w:rFonts w:hint="eastAsia"/>
                <w:lang w:eastAsia="zh-CN"/>
              </w:rPr>
              <w:t>kept</w:t>
            </w:r>
            <w:r w:rsidRPr="00633289">
              <w:rPr>
                <w:rFonts w:hint="eastAsia"/>
                <w:lang w:eastAsia="zh-CN"/>
              </w:rPr>
              <w:t xml:space="preserve">, but not in the </w:t>
            </w:r>
            <w:r w:rsidRPr="00633289">
              <w:rPr>
                <w:lang w:eastAsia="zh-CN"/>
              </w:rPr>
              <w:t>Integrity Residual Risk Parameters</w:t>
            </w:r>
            <w:r w:rsidRPr="00633289">
              <w:rPr>
                <w:rFonts w:hint="eastAsia"/>
                <w:lang w:eastAsia="zh-CN"/>
              </w:rPr>
              <w:t xml:space="preserve"> IE. </w:t>
            </w:r>
            <w:r w:rsidRPr="00633289">
              <w:rPr>
                <w:lang w:eastAsia="zh-CN"/>
              </w:rPr>
              <w:t>RAN2 agrees to include the Integrity Residual Risk Parameters into their existing corresponding GNSS IEs</w:t>
            </w:r>
            <w:r w:rsidRPr="00633289">
              <w:rPr>
                <w:rFonts w:hint="eastAsia"/>
                <w:lang w:eastAsia="zh-CN"/>
              </w:rPr>
              <w:t>.</w:t>
            </w:r>
            <w:bookmarkEnd w:id="14"/>
            <w:bookmarkEnd w:id="15"/>
            <w:r w:rsidRPr="00633289">
              <w:rPr>
                <w:rFonts w:hint="eastAsia"/>
                <w:lang w:eastAsia="zh-CN"/>
              </w:rPr>
              <w:t xml:space="preserve"> This clause should be deleted.</w:t>
            </w:r>
          </w:p>
        </w:tc>
        <w:tc>
          <w:tcPr>
            <w:tcW w:w="2408" w:type="dxa"/>
          </w:tcPr>
          <w:p w14:paraId="721172A1" w14:textId="47F35CF8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Delete clause 8.1.2.1.31 and move the </w:t>
            </w:r>
            <w:r w:rsidRPr="00633289">
              <w:rPr>
                <w:lang w:eastAsia="zh-CN"/>
              </w:rPr>
              <w:t>description of the Mean Fault Duration parameters</w:t>
            </w:r>
            <w:r>
              <w:rPr>
                <w:rFonts w:hint="eastAsia"/>
                <w:lang w:eastAsia="zh-CN"/>
              </w:rPr>
              <w:t xml:space="preserve"> to the suitable clause.</w:t>
            </w:r>
          </w:p>
        </w:tc>
        <w:tc>
          <w:tcPr>
            <w:tcW w:w="2408" w:type="dxa"/>
          </w:tcPr>
          <w:p w14:paraId="2267762A" w14:textId="594E6C13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.1.2.1.31</w:t>
            </w:r>
          </w:p>
        </w:tc>
      </w:tr>
      <w:tr w:rsidR="005530B1" w14:paraId="5AD03948" w14:textId="77777777" w:rsidTr="00A66D45">
        <w:trPr>
          <w:trHeight w:val="219"/>
        </w:trPr>
        <w:tc>
          <w:tcPr>
            <w:tcW w:w="2407" w:type="dxa"/>
            <w:vMerge/>
          </w:tcPr>
          <w:p w14:paraId="5408763E" w14:textId="77777777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3AD000A" w14:textId="5547A142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eastAsia="等线" w:hint="eastAsia"/>
                <w:lang w:eastAsia="zh-CN"/>
              </w:rPr>
              <w:t xml:space="preserve">It is better to indicate the </w:t>
            </w:r>
            <w:r>
              <w:rPr>
                <w:rFonts w:hint="eastAsia"/>
                <w:lang w:eastAsia="zh-CN"/>
              </w:rPr>
              <w:t xml:space="preserve">Protection Level in the integrity results, since </w:t>
            </w:r>
            <w:r w:rsidRPr="005530B1">
              <w:rPr>
                <w:lang w:eastAsia="zh-CN"/>
              </w:rPr>
              <w:t>RAN2 agrees that the PL will be reported in the Integrity Results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2408" w:type="dxa"/>
          </w:tcPr>
          <w:p w14:paraId="7EE75F76" w14:textId="3802368C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clude the PL in the description.</w:t>
            </w:r>
          </w:p>
        </w:tc>
        <w:tc>
          <w:tcPr>
            <w:tcW w:w="2408" w:type="dxa"/>
          </w:tcPr>
          <w:p w14:paraId="0D463E49" w14:textId="41B2C80B" w:rsidR="005530B1" w:rsidRPr="00A66D45" w:rsidRDefault="005530B1" w:rsidP="005317B4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8.1.3.3.1</w:t>
            </w:r>
          </w:p>
        </w:tc>
      </w:tr>
      <w:tr w:rsidR="005317B4" w14:paraId="4C72902D" w14:textId="77777777" w:rsidTr="00A66D45">
        <w:trPr>
          <w:trHeight w:val="219"/>
        </w:trPr>
        <w:tc>
          <w:tcPr>
            <w:tcW w:w="2407" w:type="dxa"/>
          </w:tcPr>
          <w:p w14:paraId="013252EE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02A42ACA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6F0A2EF2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2408" w:type="dxa"/>
          </w:tcPr>
          <w:p w14:paraId="74B7DBA7" w14:textId="77777777" w:rsidR="005317B4" w:rsidRPr="00A66D45" w:rsidRDefault="005317B4" w:rsidP="005317B4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77777777" w:rsidR="00A66D45" w:rsidRPr="003233D6" w:rsidRDefault="00A66D45"/>
    <w:bookmarkEnd w:id="9"/>
    <w:p w14:paraId="1CA8DF07" w14:textId="77777777" w:rsidR="00CF7B99" w:rsidRDefault="00BE2CF3">
      <w:pPr>
        <w:pStyle w:val="1"/>
      </w:pPr>
      <w:r>
        <w:lastRenderedPageBreak/>
        <w:t>3</w:t>
      </w:r>
      <w:r>
        <w:tab/>
        <w:t xml:space="preserve">Summary </w:t>
      </w:r>
    </w:p>
    <w:p w14:paraId="1580C92A" w14:textId="4CD5B945" w:rsidR="00CF7B99" w:rsidRDefault="00BE2CF3">
      <w:r>
        <w:t>The following is the summary containing the</w:t>
      </w:r>
      <w:r w:rsidR="005626A1">
        <w:t xml:space="preserve"> companies and</w:t>
      </w:r>
      <w:r>
        <w:t xml:space="preserve"> rapporteur’s views derived from the discussion above: </w:t>
      </w:r>
    </w:p>
    <w:p w14:paraId="3E31641C" w14:textId="77777777" w:rsidR="00E77E65" w:rsidRDefault="00E77E65"/>
    <w:p w14:paraId="343147D6" w14:textId="77777777" w:rsidR="00CF7B99" w:rsidRDefault="00BE2CF3">
      <w:pPr>
        <w:pStyle w:val="1"/>
        <w:tabs>
          <w:tab w:val="left" w:pos="851"/>
        </w:tabs>
      </w:pPr>
      <w:bookmarkStart w:id="16" w:name="_Ref434066290"/>
      <w:r>
        <w:t xml:space="preserve">4 </w:t>
      </w:r>
      <w:r>
        <w:tab/>
        <w:t>Reference</w:t>
      </w:r>
      <w:bookmarkEnd w:id="16"/>
    </w:p>
    <w:p w14:paraId="619DA353" w14:textId="4F76B43F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8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778F8509" w14:textId="56955E90" w:rsidR="00CF7B99" w:rsidRDefault="00C40CD5">
      <w:pPr>
        <w:pStyle w:val="Reference"/>
        <w:rPr>
          <w:rFonts w:ascii="Times New Roman" w:hAnsi="Times New Roman"/>
        </w:rPr>
      </w:pPr>
      <w:r w:rsidRPr="00C40CD5">
        <w:rPr>
          <w:rFonts w:ascii="Times New Roman" w:hAnsi="Times New Roman"/>
        </w:rPr>
        <w:t>R2-2</w:t>
      </w:r>
      <w:r w:rsidR="003959C2">
        <w:rPr>
          <w:rFonts w:ascii="Times New Roman" w:hAnsi="Times New Roman"/>
        </w:rPr>
        <w:t>20xxxx</w:t>
      </w:r>
      <w:r w:rsidR="00BE2CF3">
        <w:rPr>
          <w:rFonts w:ascii="Times New Roman" w:hAnsi="Times New Roman"/>
        </w:rPr>
        <w:t xml:space="preserve">, Running CR of 36.305 GNSS Positioning Integrity (InterDigital, Inc), </w:t>
      </w:r>
      <w:r w:rsidR="00650EE1"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 w:rsidR="00650EE1">
        <w:rPr>
          <w:rFonts w:ascii="Times New Roman" w:hAnsi="Times New Roman"/>
        </w:rPr>
        <w:t>2</w:t>
      </w:r>
    </w:p>
    <w:p w14:paraId="1E18B067" w14:textId="443DA51B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0</w:t>
      </w:r>
      <w:r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ab/>
        <w:t>Running CR of 36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650EE1">
        <w:rPr>
          <w:rFonts w:ascii="Times New Roman" w:hAnsi="Times New Roman"/>
        </w:rPr>
        <w:t>,</w:t>
      </w:r>
      <w:r w:rsidRPr="00BF46B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34341B83" w14:textId="39E781EF" w:rsidR="00CF7B99" w:rsidRDefault="00BF46B1">
      <w:pPr>
        <w:pStyle w:val="Reference"/>
        <w:rPr>
          <w:rFonts w:ascii="Times New Roman" w:hAnsi="Times New Roman"/>
        </w:rPr>
      </w:pPr>
      <w:r w:rsidRPr="00BF46B1">
        <w:rPr>
          <w:rFonts w:ascii="Times New Roman" w:hAnsi="Times New Roman"/>
        </w:rPr>
        <w:t>R2-2201391</w:t>
      </w:r>
      <w:r w:rsidRPr="00BF46B1">
        <w:rPr>
          <w:rFonts w:ascii="Times New Roman" w:hAnsi="Times New Roman"/>
        </w:rPr>
        <w:tab/>
        <w:t>Running CR of 38.305 for GNSS Positioning Integrity</w:t>
      </w:r>
      <w:r>
        <w:rPr>
          <w:rFonts w:ascii="Times New Roman" w:hAnsi="Times New Roman"/>
        </w:rPr>
        <w:t xml:space="preserve"> (</w:t>
      </w:r>
      <w:r w:rsidRPr="00BF46B1">
        <w:rPr>
          <w:rFonts w:ascii="Times New Roman" w:hAnsi="Times New Roman"/>
        </w:rPr>
        <w:t>InterDigital, Inc</w:t>
      </w:r>
      <w:r>
        <w:rPr>
          <w:rFonts w:ascii="Times New Roman" w:hAnsi="Times New Roman"/>
        </w:rPr>
        <w:t>)</w:t>
      </w:r>
      <w:r w:rsidR="00BE2CF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Jan</w:t>
      </w:r>
      <w:r w:rsidR="00BE2CF3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2</w:t>
      </w:r>
    </w:p>
    <w:p w14:paraId="29DCD2DB" w14:textId="77777777" w:rsid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</w:t>
      </w:r>
      <w:r>
        <w:rPr>
          <w:rFonts w:ascii="Times New Roman" w:hAnsi="Times New Roman"/>
        </w:rPr>
        <w:t xml:space="preserve">1, </w:t>
      </w:r>
      <w:r w:rsidRPr="005F5A3D">
        <w:rPr>
          <w:rFonts w:ascii="Times New Roman" w:hAnsi="Times New Roman"/>
        </w:rPr>
        <w:t>Report of [AT116bis-e][611][POS] GNSS integrity (Swift)</w:t>
      </w:r>
    </w:p>
    <w:p w14:paraId="4368E317" w14:textId="7717061E" w:rsidR="00B37CC4" w:rsidRPr="00B37CC4" w:rsidRDefault="00B37CC4" w:rsidP="00B37CC4">
      <w:pPr>
        <w:pStyle w:val="Reference"/>
        <w:rPr>
          <w:rFonts w:ascii="Times New Roman" w:hAnsi="Times New Roman"/>
        </w:rPr>
      </w:pPr>
      <w:r w:rsidRPr="003959C2">
        <w:rPr>
          <w:rFonts w:ascii="Times New Roman" w:hAnsi="Times New Roman"/>
        </w:rPr>
        <w:t>R2-2201765</w:t>
      </w:r>
      <w:r>
        <w:rPr>
          <w:rFonts w:ascii="Times New Roman" w:hAnsi="Times New Roman"/>
        </w:rPr>
        <w:t xml:space="preserve">, </w:t>
      </w:r>
      <w:r w:rsidRPr="003959C2">
        <w:rPr>
          <w:rFonts w:ascii="Times New Roman" w:hAnsi="Times New Roman"/>
        </w:rPr>
        <w:t>[AT116bis-e][611][POS] GNSS integrity - Extended Discussion (Stage 3) (Swift)</w:t>
      </w:r>
    </w:p>
    <w:p w14:paraId="73D29E16" w14:textId="1BB960EF" w:rsidR="00CF7B99" w:rsidRPr="00E46BD5" w:rsidRDefault="00B37CC4" w:rsidP="00E46BD5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AN2 chairman notes RAN2#116bis-e, January 2022</w:t>
      </w:r>
    </w:p>
    <w:sectPr w:rsidR="00CF7B99" w:rsidRPr="00E46BD5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DD5F6E" w14:textId="77777777" w:rsidR="00827BE0" w:rsidRDefault="00827BE0">
      <w:pPr>
        <w:spacing w:after="0" w:line="240" w:lineRule="auto"/>
      </w:pPr>
      <w:r>
        <w:separator/>
      </w:r>
    </w:p>
  </w:endnote>
  <w:endnote w:type="continuationSeparator" w:id="0">
    <w:p w14:paraId="474FE30D" w14:textId="77777777" w:rsidR="00827BE0" w:rsidRDefault="00827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8216657"/>
    </w:sdtPr>
    <w:sdtEndPr/>
    <w:sdtContent>
      <w:p w14:paraId="3E61D91F" w14:textId="77777777" w:rsidR="00CF7B99" w:rsidRDefault="00BE2CF3">
        <w:pPr>
          <w:pStyle w:val="a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5892">
          <w:rPr>
            <w:noProof/>
          </w:rPr>
          <w:t>4</w:t>
        </w:r>
        <w:r>
          <w:fldChar w:fldCharType="end"/>
        </w:r>
      </w:p>
    </w:sdtContent>
  </w:sdt>
  <w:p w14:paraId="4AD35753" w14:textId="77777777" w:rsidR="00CF7B99" w:rsidRDefault="00CF7B99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AFE13B" w14:textId="77777777" w:rsidR="00827BE0" w:rsidRDefault="00827BE0">
      <w:pPr>
        <w:spacing w:after="0" w:line="240" w:lineRule="auto"/>
      </w:pPr>
      <w:r>
        <w:separator/>
      </w:r>
    </w:p>
  </w:footnote>
  <w:footnote w:type="continuationSeparator" w:id="0">
    <w:p w14:paraId="31403579" w14:textId="77777777" w:rsidR="00827BE0" w:rsidRDefault="00827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6"/>
  </w:num>
  <w:num w:numId="1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0AAE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6FE7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73F"/>
    <w:rsid w:val="000C1D18"/>
    <w:rsid w:val="000C1E90"/>
    <w:rsid w:val="000C20CE"/>
    <w:rsid w:val="000C326F"/>
    <w:rsid w:val="000C3B5A"/>
    <w:rsid w:val="000C469C"/>
    <w:rsid w:val="000C474B"/>
    <w:rsid w:val="000C4E77"/>
    <w:rsid w:val="000C4F72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39"/>
    <w:rsid w:val="00132C83"/>
    <w:rsid w:val="00132F1B"/>
    <w:rsid w:val="00133089"/>
    <w:rsid w:val="00133D9C"/>
    <w:rsid w:val="00133E59"/>
    <w:rsid w:val="001342A7"/>
    <w:rsid w:val="00134FA7"/>
    <w:rsid w:val="00135ACB"/>
    <w:rsid w:val="00135EB8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355D"/>
    <w:rsid w:val="001C3D06"/>
    <w:rsid w:val="001C5765"/>
    <w:rsid w:val="001C577F"/>
    <w:rsid w:val="001C586C"/>
    <w:rsid w:val="001C5C87"/>
    <w:rsid w:val="001C75A0"/>
    <w:rsid w:val="001D1646"/>
    <w:rsid w:val="001D25D8"/>
    <w:rsid w:val="001D2B27"/>
    <w:rsid w:val="001D3D8B"/>
    <w:rsid w:val="001D3F64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C4C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506C"/>
    <w:rsid w:val="0020511E"/>
    <w:rsid w:val="002052D1"/>
    <w:rsid w:val="00205378"/>
    <w:rsid w:val="002059F5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0F4D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2E3"/>
    <w:rsid w:val="003443C1"/>
    <w:rsid w:val="003451E7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D3"/>
    <w:rsid w:val="003B7014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6E7A"/>
    <w:rsid w:val="003E79E3"/>
    <w:rsid w:val="003E7DCE"/>
    <w:rsid w:val="003F0018"/>
    <w:rsid w:val="003F0160"/>
    <w:rsid w:val="003F08D1"/>
    <w:rsid w:val="003F17C4"/>
    <w:rsid w:val="003F1939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673"/>
    <w:rsid w:val="00403730"/>
    <w:rsid w:val="00403AE9"/>
    <w:rsid w:val="00404463"/>
    <w:rsid w:val="00404CF8"/>
    <w:rsid w:val="00405313"/>
    <w:rsid w:val="0040686B"/>
    <w:rsid w:val="00406E61"/>
    <w:rsid w:val="00407580"/>
    <w:rsid w:val="00407EA8"/>
    <w:rsid w:val="00410DB6"/>
    <w:rsid w:val="00411948"/>
    <w:rsid w:val="00412061"/>
    <w:rsid w:val="00412B8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7D4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4B28"/>
    <w:rsid w:val="00505157"/>
    <w:rsid w:val="005052E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7B4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0B1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B02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F27"/>
    <w:rsid w:val="006454CC"/>
    <w:rsid w:val="00646059"/>
    <w:rsid w:val="006470C5"/>
    <w:rsid w:val="0065009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311"/>
    <w:rsid w:val="006F30D8"/>
    <w:rsid w:val="006F327A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881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BE0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5EF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BB7"/>
    <w:rsid w:val="00857065"/>
    <w:rsid w:val="008571CF"/>
    <w:rsid w:val="008572B5"/>
    <w:rsid w:val="00860053"/>
    <w:rsid w:val="00860FD0"/>
    <w:rsid w:val="00861530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4F17"/>
    <w:rsid w:val="00925A49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DB5"/>
    <w:rsid w:val="00931DCB"/>
    <w:rsid w:val="00931E75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AE2"/>
    <w:rsid w:val="00977150"/>
    <w:rsid w:val="0098044E"/>
    <w:rsid w:val="00980B27"/>
    <w:rsid w:val="00982018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316B"/>
    <w:rsid w:val="009933AC"/>
    <w:rsid w:val="00993DC9"/>
    <w:rsid w:val="00994A89"/>
    <w:rsid w:val="0099663F"/>
    <w:rsid w:val="009A001A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FD8"/>
    <w:rsid w:val="00A46967"/>
    <w:rsid w:val="00A46CBC"/>
    <w:rsid w:val="00A47259"/>
    <w:rsid w:val="00A47E4F"/>
    <w:rsid w:val="00A47FC5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6"/>
    <w:rsid w:val="00AC7F7F"/>
    <w:rsid w:val="00AD0155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257E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7FD7"/>
    <w:rsid w:val="00C80070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548C"/>
    <w:rsid w:val="00CB56CF"/>
    <w:rsid w:val="00CB5C8B"/>
    <w:rsid w:val="00CB6F88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76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7A2"/>
    <w:rsid w:val="00E31920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892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87B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7B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AF69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uiPriority w:val="99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qFormat/>
    <w:rPr>
      <w:color w:val="0000FF"/>
      <w:u w:val="single"/>
    </w:rPr>
  </w:style>
  <w:style w:type="character" w:styleId="afa">
    <w:name w:val="annotation reference"/>
    <w:uiPriority w:val="99"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リスト段落 Char,Lista1 Char,?? ?? Char,????? Char,????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a"/>
    <w:qFormat/>
    <w:pPr>
      <w:spacing w:line="256" w:lineRule="auto"/>
      <w:jc w:val="center"/>
    </w:pPr>
    <w:rPr>
      <w:color w:val="FF0000"/>
    </w:rPr>
  </w:style>
  <w:style w:type="paragraph" w:customStyle="1" w:styleId="26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9"/>
    <w:uiPriority w:val="99"/>
    <w:qFormat/>
    <w:rsid w:val="002F0F4D"/>
    <w:rPr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uiPriority w:val="99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qFormat/>
    <w:rPr>
      <w:color w:val="0000FF"/>
      <w:u w:val="single"/>
    </w:rPr>
  </w:style>
  <w:style w:type="character" w:styleId="afa">
    <w:name w:val="annotation reference"/>
    <w:uiPriority w:val="99"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リスト段落 Char,Lista1 Char,?? ?? Char,????? Char,????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a"/>
    <w:qFormat/>
    <w:pPr>
      <w:spacing w:line="256" w:lineRule="auto"/>
      <w:jc w:val="center"/>
    </w:pPr>
    <w:rPr>
      <w:color w:val="FF0000"/>
    </w:rPr>
  </w:style>
  <w:style w:type="paragraph" w:customStyle="1" w:styleId="26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9"/>
    <w:uiPriority w:val="99"/>
    <w:qFormat/>
    <w:rsid w:val="002F0F4D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AA9C799-BEE6-43BA-A01F-8EB21C1EB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1</TotalTime>
  <Pages>5</Pages>
  <Words>1181</Words>
  <Characters>673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7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CATT</cp:lastModifiedBy>
  <cp:revision>20</cp:revision>
  <cp:lastPrinted>2021-08-12T09:51:00Z</cp:lastPrinted>
  <dcterms:created xsi:type="dcterms:W3CDTF">2022-01-25T03:47:00Z</dcterms:created>
  <dcterms:modified xsi:type="dcterms:W3CDTF">2022-01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